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A4DF5" w14:paraId="374CFB9B" w14:textId="77777777" w:rsidTr="008A4DF5">
        <w:tc>
          <w:tcPr>
            <w:tcW w:w="4796" w:type="dxa"/>
          </w:tcPr>
          <w:p w14:paraId="139E8D93" w14:textId="526615A5" w:rsidR="008A4DF5" w:rsidRDefault="00CC5511" w:rsidP="000E633D">
            <w:r>
              <w:rPr>
                <w:rFonts w:ascii="Lato" w:hAnsi="Lato"/>
              </w:rPr>
              <w:t>Acceleration and tilt sensor data to sense if tree is falling over</w:t>
            </w:r>
          </w:p>
        </w:tc>
        <w:tc>
          <w:tcPr>
            <w:tcW w:w="4797" w:type="dxa"/>
          </w:tcPr>
          <w:p w14:paraId="44AA002B" w14:textId="69499173" w:rsidR="008A4DF5" w:rsidRDefault="00A52F1A" w:rsidP="000E633D">
            <w:r>
              <w:rPr>
                <w:rFonts w:ascii="Lato" w:hAnsi="Lato"/>
              </w:rPr>
              <w:t>If acceleration of angle of sensor exceeds a threshold then output</w:t>
            </w:r>
          </w:p>
        </w:tc>
        <w:tc>
          <w:tcPr>
            <w:tcW w:w="4797" w:type="dxa"/>
          </w:tcPr>
          <w:p w14:paraId="48D53B33" w14:textId="3A96B8C3" w:rsidR="008A4DF5" w:rsidRDefault="008F5F35" w:rsidP="000E633D">
            <w:r>
              <w:rPr>
                <w:rFonts w:ascii="Lato" w:hAnsi="Lato"/>
              </w:rPr>
              <w:t>Send message to authorities including location data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CB60966" w:rsidR="0081317D" w:rsidRDefault="0081317D" w:rsidP="0081317D">
            <w:pPr>
              <w:rPr>
                <w:rFonts w:ascii="Lato" w:hAnsi="Lato"/>
              </w:rPr>
            </w:pPr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  <w:bookmarkStart w:id="0" w:name="_GoBack"/>
            <w:bookmarkEnd w:id="0"/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31BCD" w14:textId="77777777" w:rsidR="00446C8D" w:rsidRDefault="00446C8D" w:rsidP="006B36F6">
      <w:pPr>
        <w:spacing w:after="0" w:line="240" w:lineRule="auto"/>
      </w:pPr>
      <w:r>
        <w:separator/>
      </w:r>
    </w:p>
  </w:endnote>
  <w:endnote w:type="continuationSeparator" w:id="0">
    <w:p w14:paraId="08F9FD41" w14:textId="77777777" w:rsidR="00446C8D" w:rsidRDefault="00446C8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EE893" w14:textId="77777777" w:rsidR="00446C8D" w:rsidRDefault="00446C8D" w:rsidP="006B36F6">
      <w:pPr>
        <w:spacing w:after="0" w:line="240" w:lineRule="auto"/>
      </w:pPr>
      <w:r>
        <w:separator/>
      </w:r>
    </w:p>
  </w:footnote>
  <w:footnote w:type="continuationSeparator" w:id="0">
    <w:p w14:paraId="226A9456" w14:textId="77777777" w:rsidR="00446C8D" w:rsidRDefault="00446C8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rAUA1lbICS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974BB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39</Words>
  <Characters>216</Characters>
  <Application>Microsoft Office Word</Application>
  <DocSecurity>0</DocSecurity>
  <Lines>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8</cp:revision>
  <dcterms:created xsi:type="dcterms:W3CDTF">2018-06-05T11:06:00Z</dcterms:created>
  <dcterms:modified xsi:type="dcterms:W3CDTF">2019-05-22T13:09:00Z</dcterms:modified>
</cp:coreProperties>
</file>